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C8F329" w14:textId="26193F8B" w:rsidR="0079457F" w:rsidRDefault="00503175" w:rsidP="00503175">
      <w:pPr>
        <w:rPr>
          <w:rFonts w:ascii="Times New Roman" w:hAnsi="Times New Roman"/>
          <w:sz w:val="24"/>
        </w:rPr>
      </w:pPr>
      <w:r>
        <w:rPr>
          <w:rFonts w:ascii="Times New Roman" w:hAnsi="Times New Roman"/>
          <w:sz w:val="24"/>
        </w:rPr>
        <w:t>Devon</w:t>
      </w:r>
    </w:p>
    <w:p w14:paraId="31A7705E" w14:textId="2B73E6CB" w:rsidR="00503175" w:rsidRDefault="00503175" w:rsidP="00503175">
      <w:pPr>
        <w:rPr>
          <w:rFonts w:ascii="Times New Roman" w:hAnsi="Times New Roman"/>
          <w:sz w:val="24"/>
        </w:rPr>
      </w:pPr>
      <w:r>
        <w:rPr>
          <w:rFonts w:ascii="Times New Roman" w:hAnsi="Times New Roman"/>
          <w:sz w:val="24"/>
        </w:rPr>
        <w:t>Jerimiah</w:t>
      </w:r>
    </w:p>
    <w:p w14:paraId="1869B996" w14:textId="59C0FADC" w:rsidR="00503175" w:rsidRDefault="00503175" w:rsidP="00503175">
      <w:pPr>
        <w:rPr>
          <w:rFonts w:ascii="Times New Roman" w:hAnsi="Times New Roman"/>
          <w:sz w:val="24"/>
        </w:rPr>
      </w:pPr>
      <w:r>
        <w:rPr>
          <w:rFonts w:ascii="Times New Roman" w:hAnsi="Times New Roman"/>
          <w:sz w:val="24"/>
        </w:rPr>
        <w:t xml:space="preserve">Newton </w:t>
      </w:r>
    </w:p>
    <w:p w14:paraId="23AA038C" w14:textId="067DE9B6" w:rsidR="00503175" w:rsidRDefault="00503175" w:rsidP="00503175">
      <w:pPr>
        <w:jc w:val="center"/>
        <w:rPr>
          <w:rFonts w:ascii="Times New Roman" w:hAnsi="Times New Roman"/>
          <w:sz w:val="24"/>
        </w:rPr>
      </w:pPr>
      <w:r>
        <w:rPr>
          <w:rFonts w:ascii="Times New Roman" w:hAnsi="Times New Roman"/>
          <w:sz w:val="24"/>
        </w:rPr>
        <w:t>Final Pi Assignment Idea</w:t>
      </w:r>
    </w:p>
    <w:p w14:paraId="277BAA5C" w14:textId="3CB8821E" w:rsidR="00503175" w:rsidRPr="00503175" w:rsidRDefault="00503175" w:rsidP="00503175">
      <w:pPr>
        <w:rPr>
          <w:rFonts w:ascii="Times New Roman" w:hAnsi="Times New Roman"/>
          <w:sz w:val="24"/>
        </w:rPr>
      </w:pPr>
      <w:r>
        <w:rPr>
          <w:rFonts w:ascii="Times New Roman" w:hAnsi="Times New Roman"/>
          <w:sz w:val="24"/>
        </w:rPr>
        <w:tab/>
      </w:r>
      <w:r w:rsidR="00B37D4B">
        <w:rPr>
          <w:rFonts w:ascii="Times New Roman" w:hAnsi="Times New Roman"/>
          <w:sz w:val="24"/>
        </w:rPr>
        <w:t xml:space="preserve">Our final pi concept is to create the game of connect four. </w:t>
      </w:r>
      <w:r w:rsidR="002826F0">
        <w:rPr>
          <w:rFonts w:ascii="Times New Roman" w:hAnsi="Times New Roman"/>
          <w:sz w:val="24"/>
        </w:rPr>
        <w:t>Our plan for the breadboard is to have it be the place where players interact to have the pieces drop into the grid. When a player presses the button, it should drop a piece into the corresponding column. Each button would correspond to the columns in the grid. On the breadboard, we would also have two LEDs (hopefully RGB) that will turn on depending on wh</w:t>
      </w:r>
      <w:r w:rsidR="00A35836">
        <w:rPr>
          <w:rFonts w:ascii="Times New Roman" w:hAnsi="Times New Roman"/>
          <w:sz w:val="24"/>
        </w:rPr>
        <w:t>ich player’s</w:t>
      </w:r>
      <w:r w:rsidR="002826F0">
        <w:rPr>
          <w:rFonts w:ascii="Times New Roman" w:hAnsi="Times New Roman"/>
          <w:sz w:val="24"/>
        </w:rPr>
        <w:t xml:space="preserve"> turn it is.</w:t>
      </w:r>
      <w:r w:rsidR="00A35836">
        <w:rPr>
          <w:rFonts w:ascii="Times New Roman" w:hAnsi="Times New Roman"/>
          <w:sz w:val="24"/>
        </w:rPr>
        <w:t xml:space="preserve"> Our plan for the pi itself is to be the place where the game is displayed. In the GUI for the game, we plan to not only have the game, but we also plan to create a start menu, a settings menu where you should be able to change your game piece color (depending on if we can figure out the RGB LEDs) and a victory screen for whichever player wins. All of </w:t>
      </w:r>
      <w:r w:rsidR="00B824AA">
        <w:rPr>
          <w:rFonts w:ascii="Times New Roman" w:hAnsi="Times New Roman"/>
          <w:sz w:val="24"/>
        </w:rPr>
        <w:t xml:space="preserve">the GUI  should </w:t>
      </w:r>
      <w:r w:rsidR="00A35836">
        <w:rPr>
          <w:rFonts w:ascii="Times New Roman" w:hAnsi="Times New Roman"/>
          <w:sz w:val="24"/>
        </w:rPr>
        <w:t>be able to be navigated</w:t>
      </w:r>
      <w:r w:rsidR="00B824AA">
        <w:rPr>
          <w:rFonts w:ascii="Times New Roman" w:hAnsi="Times New Roman"/>
          <w:sz w:val="24"/>
        </w:rPr>
        <w:t xml:space="preserve"> through</w:t>
      </w:r>
      <w:bookmarkStart w:id="0" w:name="_GoBack"/>
      <w:bookmarkEnd w:id="0"/>
      <w:r w:rsidR="00A35836">
        <w:rPr>
          <w:rFonts w:ascii="Times New Roman" w:hAnsi="Times New Roman"/>
          <w:sz w:val="24"/>
        </w:rPr>
        <w:t xml:space="preserve"> by the use of the pi’s touchscreen.</w:t>
      </w:r>
      <w:r w:rsidR="002826F0">
        <w:rPr>
          <w:rFonts w:ascii="Times New Roman" w:hAnsi="Times New Roman"/>
          <w:sz w:val="24"/>
        </w:rPr>
        <w:t xml:space="preserve"> </w:t>
      </w:r>
    </w:p>
    <w:sectPr w:rsidR="00503175" w:rsidRPr="005031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zN7EwMDQ0NzU3sDRU0lEKTi0uzszPAykwrAUAjy8DYCwAAAA="/>
  </w:docVars>
  <w:rsids>
    <w:rsidRoot w:val="0079457F"/>
    <w:rsid w:val="002826F0"/>
    <w:rsid w:val="00503175"/>
    <w:rsid w:val="0079457F"/>
    <w:rsid w:val="00A35836"/>
    <w:rsid w:val="00B37D4B"/>
    <w:rsid w:val="00B824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4D70C"/>
  <w15:chartTrackingRefBased/>
  <w15:docId w15:val="{AB9ABAD1-8EE8-42FF-A9FB-ECE6CB6B3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TotalTime>
  <Pages>1</Pages>
  <Words>138</Words>
  <Characters>792</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on Knudsen</dc:creator>
  <cp:keywords/>
  <dc:description/>
  <cp:lastModifiedBy>Devon Knudsen</cp:lastModifiedBy>
  <cp:revision>2</cp:revision>
  <dcterms:created xsi:type="dcterms:W3CDTF">2018-03-28T01:39:00Z</dcterms:created>
  <dcterms:modified xsi:type="dcterms:W3CDTF">2018-03-28T03:50:00Z</dcterms:modified>
</cp:coreProperties>
</file>